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AF7F1A" w:rsidP="00AF7F1A" w:rsidRDefault="00AF7F1A" w14:paraId="211F6AC0" w14:textId="77777777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:rsidR="00AF7F1A" w:rsidP="00AF7F1A" w:rsidRDefault="00AF7F1A" w14:paraId="4D4F086A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hild and Adolescent Development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:rsidRPr="003D7F22" w:rsidR="00AF7F1A" w:rsidP="00AF7F1A" w:rsidRDefault="00AF7F1A" w14:paraId="6C029AFA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:rsidRPr="00D83B2B" w:rsidR="00D83B2B" w:rsidP="00AF7F1A" w:rsidRDefault="00AF7F1A" w14:paraId="788B100A" w14:textId="1FF98B20">
      <w:pPr>
        <w:spacing w:line="216" w:lineRule="auto"/>
        <w:rPr>
          <w:rFonts w:cstheme="minorHAnsi"/>
        </w:rPr>
      </w:pPr>
      <w:r w:rsidRPr="527F2355" w:rsidR="00AF7F1A">
        <w:rPr>
          <w:rFonts w:cs="Calibri" w:cstheme="minorAscii"/>
        </w:rPr>
        <w:t>The Child and Adolescent Development degree provides students comprehensive understanding of a broad range human development domains including social, cognitive, physical, and culture for children and adolescence.</w:t>
      </w:r>
      <w:r w:rsidRPr="527F2355" w:rsidR="00AF7F1A">
        <w:rPr>
          <w:rFonts w:cs="Calibri" w:cstheme="minorAscii"/>
        </w:rPr>
        <w:t xml:space="preserve"> </w:t>
      </w:r>
      <w:r w:rsidRPr="527F2355" w:rsidR="00AF7F1A">
        <w:rPr>
          <w:rFonts w:cs="Calibri" w:cstheme="minorAscii"/>
        </w:rPr>
        <w:t>The degree provides a broad undergraduate preparation for students interested in child and adolescent care and education, elementary education, special education, and a variety of youth-related social service careers.</w:t>
      </w:r>
      <w:r w:rsidRPr="527F2355" w:rsidR="00D83B2B">
        <w:rPr>
          <w:rFonts w:cs="Calibri" w:cstheme="minorAscii"/>
        </w:rPr>
        <w:t xml:space="preserve"> </w:t>
      </w:r>
    </w:p>
    <w:p w:rsidR="6BC5A876" w:rsidRDefault="6BC5A876" w14:paraId="0E6AB073" w14:textId="4165D267">
      <w:p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527F2355" w:rsidR="6BC5A876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527F2355" w:rsidR="6BC5A876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527F2355" w:rsidR="6BC5A876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5f7290221513460f">
        <w:r w:rsidRPr="527F2355" w:rsidR="6BC5A876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527F2355" w:rsidR="6BC5A876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527F2355" w:rsidR="6BC5A876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AF7F1A" w:rsidR="00AF7F1A" w:rsidP="527F2355" w:rsidRDefault="00AF7F1A" w14:paraId="3586D2A5" w14:textId="7777777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527F2355" w:rsidR="00AF7F1A">
        <w:rPr>
          <w:rFonts w:ascii="Calibri" w:hAnsi="Calibri" w:cs="Calibri" w:asciiTheme="minorAscii" w:hAnsiTheme="minorAscii" w:cstheme="minorAscii"/>
          <w:sz w:val="18"/>
          <w:szCs w:val="18"/>
        </w:rPr>
        <w:t xml:space="preserve">Child and Adolescent Development, A.A.-T </w:t>
      </w:r>
      <w:r w:rsidRPr="527F2355" w:rsidR="00AF7F1A">
        <w:rPr>
          <w:rFonts w:ascii="Calibri" w:hAnsi="Calibri" w:cs="Calibri" w:asciiTheme="minorAscii" w:hAnsiTheme="minorAscii" w:cstheme="minorAscii"/>
          <w:sz w:val="18"/>
          <w:szCs w:val="18"/>
        </w:rPr>
        <w:t>CSUSM</w:t>
      </w:r>
      <w:r w:rsidRPr="527F2355" w:rsidR="00AF7F1A">
        <w:rPr>
          <w:rFonts w:ascii="Calibri" w:hAnsi="Calibri" w:cs="Calibri" w:asciiTheme="minorAscii" w:hAnsiTheme="minorAscii" w:cstheme="minorAscii"/>
          <w:sz w:val="18"/>
          <w:szCs w:val="18"/>
        </w:rPr>
        <w:t>, UC</w:t>
      </w:r>
    </w:p>
    <w:p w:rsidRPr="00AF7F1A" w:rsidR="00AF7F1A" w:rsidP="527F2355" w:rsidRDefault="00AF7F1A" w14:paraId="104BDD1C" w14:textId="7777777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527F2355" w:rsidR="00AF7F1A">
        <w:rPr>
          <w:rFonts w:ascii="Calibri" w:hAnsi="Calibri" w:cs="Calibri" w:asciiTheme="minorAscii" w:hAnsiTheme="minorAscii" w:cstheme="minorAscii"/>
          <w:sz w:val="18"/>
          <w:szCs w:val="18"/>
        </w:rPr>
        <w:t>Early Childhood Education, A.S.-T CSU</w:t>
      </w:r>
    </w:p>
    <w:p w:rsidRPr="00AF7F1A" w:rsidR="00AF7F1A" w:rsidP="527F2355" w:rsidRDefault="00AF7F1A" w14:paraId="496E347E" w14:textId="7777777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527F2355" w:rsidR="00AF7F1A">
        <w:rPr>
          <w:rFonts w:ascii="Calibri" w:hAnsi="Calibri" w:cs="Calibri" w:asciiTheme="minorAscii" w:hAnsiTheme="minorAscii" w:cstheme="minorAscii"/>
          <w:sz w:val="18"/>
          <w:szCs w:val="18"/>
        </w:rPr>
        <w:t>Elementary Teacher Education, A.A.-T CSU, UC</w:t>
      </w:r>
    </w:p>
    <w:p w:rsidR="00AF7F1A" w:rsidP="527F2355" w:rsidRDefault="00AF7F1A" w14:paraId="7B15FEAE" w14:textId="063C522D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527F2355" w:rsidR="00AF7F1A">
        <w:rPr>
          <w:rFonts w:ascii="Calibri" w:hAnsi="Calibri" w:cs="Calibri" w:asciiTheme="minorAscii" w:hAnsiTheme="minorAscii" w:cstheme="minorAscii"/>
          <w:sz w:val="18"/>
          <w:szCs w:val="18"/>
        </w:rPr>
        <w:t>Early Intervention and Inclusion, A.S.</w:t>
      </w:r>
    </w:p>
    <w:p w:rsidRPr="007B70DE" w:rsidR="00175F91" w:rsidP="00175F91" w:rsidRDefault="00175F91" w14:paraId="120EDBD7" w14:textId="77777777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:rsidRPr="00945659" w:rsidR="00175F91" w:rsidP="527F2355" w:rsidRDefault="00175F91" w14:paraId="5F1494A8" w14:textId="7777777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527F2355" w:rsidR="00175F91">
        <w:rPr>
          <w:rFonts w:ascii="Calibri" w:hAnsi="Calibri" w:cs="Calibri" w:asciiTheme="minorAscii" w:hAnsiTheme="minorAscii" w:cstheme="minorAscii"/>
          <w:sz w:val="18"/>
          <w:szCs w:val="18"/>
        </w:rPr>
        <w:t xml:space="preserve">GE Pattern: </w:t>
      </w:r>
      <w:r w:rsidRPr="527F2355" w:rsidR="00175F91">
        <w:rPr>
          <w:rFonts w:ascii="Calibri" w:hAnsi="Calibri" w:cs="Calibri" w:asciiTheme="minorAscii" w:hAnsiTheme="minorAscii" w:cstheme="minorAscii"/>
          <w:sz w:val="18"/>
          <w:szCs w:val="18"/>
        </w:rPr>
        <w:t>Option</w:t>
      </w:r>
      <w:r w:rsidRPr="527F2355" w:rsidR="00175F91">
        <w:rPr>
          <w:rFonts w:ascii="Calibri" w:hAnsi="Calibri" w:cs="Calibri" w:asciiTheme="minorAscii" w:hAnsiTheme="minorAscii" w:cstheme="minorAscii"/>
          <w:sz w:val="18"/>
          <w:szCs w:val="18"/>
        </w:rPr>
        <w:t xml:space="preserve"> </w:t>
      </w:r>
      <w:r w:rsidRPr="527F2355" w:rsidR="00175F91">
        <w:rPr>
          <w:rFonts w:ascii="Calibri" w:hAnsi="Calibri" w:cs="Calibri" w:asciiTheme="minorAscii" w:hAnsiTheme="minorAscii" w:cstheme="minorAscii"/>
          <w:sz w:val="18"/>
          <w:szCs w:val="18"/>
        </w:rPr>
        <w:t>B</w:t>
      </w:r>
    </w:p>
    <w:p w:rsidRPr="00175F91" w:rsidR="00175F91" w:rsidP="527F2355" w:rsidRDefault="00175F91" w14:paraId="532936A7" w14:textId="4D5A2F83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6"/>
          <w:szCs w:val="16"/>
        </w:rPr>
      </w:pPr>
      <w:r w:rsidRPr="527F2355" w:rsidR="00175F91">
        <w:rPr>
          <w:rFonts w:ascii="Calibri" w:hAnsi="Calibri" w:cs="Calibri" w:asciiTheme="minorAscii" w:hAnsiTheme="minorAscii" w:cstheme="minorAscii"/>
          <w:sz w:val="18"/>
          <w:szCs w:val="18"/>
        </w:rPr>
        <w:t xml:space="preserve">Total Units: </w:t>
      </w:r>
      <w:r w:rsidRPr="527F2355" w:rsidR="00175F91">
        <w:rPr>
          <w:rFonts w:ascii="Calibri" w:hAnsi="Calibri" w:cs="Calibri" w:asciiTheme="minorAscii" w:hAnsiTheme="minorAscii" w:cstheme="minorAscii"/>
          <w:sz w:val="18"/>
          <w:szCs w:val="18"/>
        </w:rPr>
        <w:t>60</w:t>
      </w:r>
    </w:p>
    <w:p w:rsidRPr="002A3606" w:rsidR="00AF7F1A" w:rsidP="527F2355" w:rsidRDefault="007B70DE" w14:paraId="3DD7D8BC" w14:textId="55E082B2">
      <w:pPr>
        <w:spacing w:after="0"/>
        <w:ind w:left="360"/>
        <w:rPr>
          <w:rFonts w:cs="Calibri" w:cstheme="minorAscii"/>
          <w:b w:val="1"/>
          <w:bCs w:val="1"/>
          <w:sz w:val="20"/>
          <w:szCs w:val="20"/>
        </w:rPr>
      </w:pPr>
      <w:r>
        <w:rPr>
          <w:rFonts w:cstheme="minorHAnsi"/>
          <w:sz w:val="20"/>
          <w:szCs w:val="20"/>
        </w:rPr>
        <w:br w:type="column"/>
      </w:r>
      <w:r w:rsidRPr="527F2355" w:rsidR="00AF7F1A">
        <w:rPr>
          <w:rFonts w:cs="Calibri" w:cstheme="minorAscii"/>
          <w:b w:val="1"/>
          <w:bCs w:val="1"/>
          <w:sz w:val="20"/>
          <w:szCs w:val="20"/>
        </w:rPr>
        <w:t>Certificates</w:t>
      </w:r>
    </w:p>
    <w:p w:rsidRPr="00AF7F1A" w:rsidR="00AF7F1A" w:rsidP="527F2355" w:rsidRDefault="00AF7F1A" w14:paraId="1CA2700D" w14:textId="7777777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527F2355" w:rsidR="00AF7F1A">
        <w:rPr>
          <w:rFonts w:ascii="Calibri" w:hAnsi="Calibri" w:cs="Calibri" w:asciiTheme="minorAscii" w:hAnsiTheme="minorAscii" w:cstheme="minorAscii"/>
          <w:sz w:val="18"/>
          <w:szCs w:val="18"/>
        </w:rPr>
        <w:t xml:space="preserve">Associate Teacher Low-Unit </w:t>
      </w:r>
    </w:p>
    <w:p w:rsidRPr="00AF7F1A" w:rsidR="00AF7F1A" w:rsidP="527F2355" w:rsidRDefault="00AF7F1A" w14:paraId="1EB16EB4" w14:textId="7777777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527F2355" w:rsidR="00AF7F1A">
        <w:rPr>
          <w:rFonts w:ascii="Calibri" w:hAnsi="Calibri" w:cs="Calibri" w:asciiTheme="minorAscii" w:hAnsiTheme="minorAscii" w:cstheme="minorAscii"/>
          <w:sz w:val="18"/>
          <w:szCs w:val="18"/>
        </w:rPr>
        <w:t xml:space="preserve">Early Intervention and Inclusion </w:t>
      </w:r>
    </w:p>
    <w:p w:rsidRPr="00AF7F1A" w:rsidR="00AF7F1A" w:rsidP="527F2355" w:rsidRDefault="00AF7F1A" w14:paraId="17F0A9EA" w14:textId="7777777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527F2355" w:rsidR="00AF7F1A">
        <w:rPr>
          <w:rFonts w:ascii="Calibri" w:hAnsi="Calibri" w:cs="Calibri" w:asciiTheme="minorAscii" w:hAnsiTheme="minorAscii" w:cstheme="minorAscii"/>
          <w:sz w:val="18"/>
          <w:szCs w:val="18"/>
        </w:rPr>
        <w:t xml:space="preserve">Infant Toddler Teacher Low-Unit </w:t>
      </w:r>
    </w:p>
    <w:p w:rsidRPr="008E1CE1" w:rsidR="008E1CE1" w:rsidP="527F2355" w:rsidRDefault="008E1CE1" w14:paraId="4BBD8445" w14:textId="43A0E672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527F2355" w:rsidR="00AF7F1A">
        <w:rPr>
          <w:rFonts w:ascii="Calibri" w:hAnsi="Calibri" w:cs="Calibri" w:asciiTheme="minorAscii" w:hAnsiTheme="minorAscii" w:cstheme="minorAscii"/>
          <w:sz w:val="18"/>
          <w:szCs w:val="18"/>
        </w:rPr>
        <w:t xml:space="preserve">Teacher </w:t>
      </w:r>
    </w:p>
    <w:p w:rsidRPr="009C5953" w:rsidR="00BB5431" w:rsidP="527F2355" w:rsidRDefault="00175F91" w14:paraId="64E88867" w14:textId="2102BFE8">
      <w:pPr>
        <w:spacing w:after="0"/>
        <w:ind w:left="1080"/>
        <w:rPr>
          <w:rFonts w:cs="Calibri" w:cstheme="minorAscii"/>
          <w:color w:val="0563C1" w:themeColor="hyperlink"/>
          <w:sz w:val="18"/>
          <w:szCs w:val="18"/>
          <w:u w:val="single"/>
        </w:rPr>
      </w:pPr>
      <w:r w:rsidRPr="527F2355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Program</w:t>
      </w:r>
      <w:r w:rsidRPr="527F2355" w:rsidR="0067051E">
        <w:rPr>
          <w:rFonts w:cs="Calibri" w:cstheme="minorAscii"/>
          <w:b w:val="1"/>
          <w:bCs w:val="1"/>
          <w:color w:val="231F20"/>
          <w:spacing w:val="-23"/>
          <w:w w:val="105"/>
          <w:sz w:val="18"/>
          <w:szCs w:val="18"/>
        </w:rPr>
        <w:t xml:space="preserve"> </w:t>
      </w:r>
      <w:r w:rsidRPr="527F2355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maps</w:t>
      </w:r>
      <w:r w:rsidRPr="527F2355" w:rsidR="0067051E">
        <w:rPr>
          <w:rFonts w:cs="Calibri" w:cstheme="minorAscii"/>
          <w:color w:val="231F20"/>
          <w:w w:val="105"/>
          <w:sz w:val="18"/>
          <w:szCs w:val="18"/>
        </w:rPr>
        <w:t xml:space="preserve"> </w:t>
      </w:r>
      <w:r w:rsidRPr="527F2355" w:rsidR="0067051E">
        <w:rPr>
          <w:rFonts w:cs="Calibri" w:cstheme="minorAscii"/>
          <w:color w:val="231F20"/>
          <w:w w:val="105"/>
          <w:sz w:val="18"/>
          <w:szCs w:val="18"/>
        </w:rPr>
        <w:t xml:space="preserve">indicate</w:t>
      </w:r>
      <w:r w:rsidRPr="527F2355" w:rsidR="0067051E">
        <w:rPr>
          <w:rFonts w:cs="Calibri" w:cstheme="minorAscii"/>
          <w:color w:val="231F20"/>
          <w:w w:val="105"/>
          <w:sz w:val="18"/>
          <w:szCs w:val="18"/>
        </w:rPr>
        <w:t xml:space="preserve"> the major coursework and </w:t>
      </w:r>
      <w:r w:rsidRPr="527F2355" w:rsidR="0067051E">
        <w:rPr>
          <w:rFonts w:cs="Calibri" w:cstheme="minorAscii"/>
          <w:color w:val="231F20"/>
          <w:w w:val="105"/>
          <w:sz w:val="18"/>
          <w:szCs w:val="18"/>
        </w:rPr>
        <w:t xml:space="preserve">recommended</w:t>
      </w:r>
      <w:r w:rsidRPr="527F2355" w:rsidR="0067051E">
        <w:rPr>
          <w:rFonts w:cs="Calibri" w:cstheme="minorAscii"/>
          <w:color w:val="231F20"/>
          <w:w w:val="105"/>
          <w:sz w:val="18"/>
          <w:szCs w:val="18"/>
        </w:rPr>
        <w:t xml:space="preserve"> general education courses to fulfill your degree in 2 years (approximately 15 units/semester or 30 units/year). </w:t>
      </w:r>
      <w:r w:rsidRPr="527F2355" w:rsidR="00E04D81">
        <w:rPr>
          <w:rFonts w:cs="Calibri" w:cstheme="minorAscii"/>
          <w:color w:val="231F20"/>
          <w:w w:val="105"/>
          <w:sz w:val="18"/>
          <w:szCs w:val="18"/>
        </w:rPr>
        <w:t xml:space="preserve">If you are a part-time student, start Semester 1 courses and follow the course sequence. </w:t>
      </w:r>
      <w:r w:rsidRPr="527F2355" w:rsidR="0067051E">
        <w:rPr>
          <w:rFonts w:cs="Calibri" w:cstheme="minorAscii"/>
          <w:color w:val="231F20"/>
          <w:w w:val="105"/>
          <w:sz w:val="18"/>
          <w:szCs w:val="18"/>
        </w:rPr>
        <w:t xml:space="preserve">Some of the courses listed may be substituted by another course</w:t>
      </w:r>
      <w:r w:rsidRPr="527F2355" w:rsidR="0067051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527F2355" w:rsidR="0067051E">
        <w:rPr>
          <w:rFonts w:cs="Calibri" w:cstheme="minorAscii"/>
          <w:color w:val="231F20"/>
          <w:w w:val="105"/>
          <w:sz w:val="18"/>
          <w:szCs w:val="18"/>
        </w:rPr>
        <w:t xml:space="preserve">Please view these options in the official course </w:t>
      </w:r>
      <w:hyperlink w:history="1" r:id="R0e2e02cc583c4741">
        <w:r w:rsidRPr="527F2355" w:rsidR="0067051E">
          <w:rPr>
            <w:rStyle w:val="Hyperlink"/>
            <w:rFonts w:cs="Calibri" w:cstheme="minorAscii"/>
            <w:sz w:val="18"/>
            <w:szCs w:val="18"/>
          </w:rPr>
          <w:t>catalog</w:t>
        </w:r>
      </w:hyperlink>
      <w:r w:rsidRPr="527F2355" w:rsidR="00442F57">
        <w:rPr>
          <w:rStyle w:val="Hyperlink"/>
          <w:rFonts w:cs="Calibri" w:cstheme="minorAscii"/>
          <w:sz w:val="18"/>
          <w:szCs w:val="18"/>
        </w:rPr>
        <w:t>.</w:t>
      </w:r>
    </w:p>
    <w:p w:rsidRPr="009D61FA" w:rsidR="009D0498" w:rsidP="005C0E4C" w:rsidRDefault="009D0498" w14:paraId="1FF0D769" w14:textId="66438EC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702EF2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02EF2" w:rsidP="00702EF2" w:rsidRDefault="00702EF2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02EF2" w:rsidR="00702EF2" w:rsidP="00702EF2" w:rsidRDefault="00702EF2" w14:paraId="3D6B958D" w14:textId="01289C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702EF2" w:rsidR="00702EF2" w:rsidP="00702EF2" w:rsidRDefault="00702EF2" w14:paraId="635529C6" w14:textId="0DFBA6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702EF2" w:rsidR="00702EF2" w:rsidP="00702EF2" w:rsidRDefault="00702EF2" w14:paraId="55306BD1" w14:textId="0A2DE75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02EF2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02EF2" w:rsidP="00702EF2" w:rsidRDefault="00702EF2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82555" w:rsidR="004B2F2D" w:rsidP="00682555" w:rsidRDefault="00702EF2" w14:paraId="3E149C49" w14:textId="7C306D1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tcW w:w="5870" w:type="dxa"/>
          </w:tcPr>
          <w:p w:rsidRPr="00702EF2" w:rsidR="00E23E61" w:rsidP="00682555" w:rsidRDefault="00702EF2" w14:paraId="37BC83B3" w14:textId="68D5536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  <w:r w:rsidR="00E23E6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</w:t>
            </w:r>
          </w:p>
        </w:tc>
        <w:tc>
          <w:tcPr>
            <w:tcW w:w="1313" w:type="dxa"/>
          </w:tcPr>
          <w:p w:rsidRPr="00702EF2" w:rsidR="00702EF2" w:rsidP="00702EF2" w:rsidRDefault="00702EF2" w14:paraId="56152D89" w14:textId="4764E05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02EF2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02EF2" w:rsidP="00702EF2" w:rsidRDefault="00702EF2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02EF2" w:rsidR="00702EF2" w:rsidP="00702EF2" w:rsidRDefault="00702EF2" w14:paraId="22C1A284" w14:textId="040046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109</w:t>
            </w:r>
          </w:p>
        </w:tc>
        <w:tc>
          <w:tcPr>
            <w:tcW w:w="5870" w:type="dxa"/>
          </w:tcPr>
          <w:p w:rsidRPr="00702EF2" w:rsidR="00702EF2" w:rsidP="00702EF2" w:rsidRDefault="00702EF2" w14:paraId="798454FA" w14:textId="199DCEF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:rsidRPr="00702EF2" w:rsidR="00702EF2" w:rsidP="00702EF2" w:rsidRDefault="00702EF2" w14:paraId="64BCEF68" w14:textId="561A40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02EF2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02EF2" w:rsidP="00702EF2" w:rsidRDefault="00702EF2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02EF2" w:rsidR="00702EF2" w:rsidP="00702EF2" w:rsidRDefault="00702EF2" w14:paraId="20B8434A" w14:textId="482106D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YC-101</w:t>
            </w:r>
          </w:p>
        </w:tc>
        <w:tc>
          <w:tcPr>
            <w:tcW w:w="5870" w:type="dxa"/>
          </w:tcPr>
          <w:p w:rsidRPr="00702EF2" w:rsidR="00702EF2" w:rsidP="00702EF2" w:rsidRDefault="00702EF2" w14:paraId="57FA4267" w14:textId="3610232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:rsidRPr="00702EF2" w:rsidR="00702EF2" w:rsidP="00702EF2" w:rsidRDefault="00702EF2" w14:paraId="36D23F10" w14:textId="24222A4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F26A1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EF26A1" w:rsidP="00EF26A1" w:rsidRDefault="00EF26A1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02EF2" w:rsidR="00EF26A1" w:rsidP="00EF26A1" w:rsidRDefault="00EF26A1" w14:paraId="7B889088" w14:textId="3E53C00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DE-101</w:t>
            </w:r>
          </w:p>
        </w:tc>
        <w:tc>
          <w:tcPr>
            <w:tcW w:w="5870" w:type="dxa"/>
          </w:tcPr>
          <w:p w:rsidRPr="00702EF2" w:rsidR="00EF26A1" w:rsidP="00EF26A1" w:rsidRDefault="00EF26A1" w14:paraId="411DA8EB" w14:textId="2DFB90F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rinciples of Early Childhood Education</w:t>
            </w:r>
          </w:p>
        </w:tc>
        <w:tc>
          <w:tcPr>
            <w:tcW w:w="1313" w:type="dxa"/>
          </w:tcPr>
          <w:p w:rsidRPr="00702EF2" w:rsidR="00EF26A1" w:rsidP="00EF26A1" w:rsidRDefault="00EF26A1" w14:paraId="29E60E6C" w14:textId="034FD39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7DCE2BF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B965E0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B965E0" w:rsidP="00B965E0" w:rsidRDefault="00B965E0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B965E0" w:rsidR="00B965E0" w:rsidP="00B965E0" w:rsidRDefault="00B965E0" w14:paraId="76FDD812" w14:textId="020248B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DE-125</w:t>
            </w:r>
          </w:p>
        </w:tc>
        <w:tc>
          <w:tcPr>
            <w:tcW w:w="5870" w:type="dxa"/>
          </w:tcPr>
          <w:p w:rsidRPr="00B965E0" w:rsidR="00B965E0" w:rsidP="00B965E0" w:rsidRDefault="00B965E0" w14:paraId="03571DB6" w14:textId="2CAB2C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Child, Family and Community</w:t>
            </w:r>
          </w:p>
        </w:tc>
        <w:tc>
          <w:tcPr>
            <w:tcW w:w="1313" w:type="dxa"/>
          </w:tcPr>
          <w:p w:rsidRPr="00B965E0" w:rsidR="00B965E0" w:rsidP="00B965E0" w:rsidRDefault="00B965E0" w14:paraId="401B7A34" w14:textId="3DE57C4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965E0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B965E0" w:rsidP="00B965E0" w:rsidRDefault="00B965E0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B965E0" w:rsidR="00B965E0" w:rsidP="00B965E0" w:rsidRDefault="00B965E0" w14:paraId="66A271EF" w14:textId="27DD4D5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tcW w:w="5870" w:type="dxa"/>
          </w:tcPr>
          <w:p w:rsidRPr="00B965E0" w:rsidR="00B965E0" w:rsidP="00B965E0" w:rsidRDefault="00B965E0" w14:paraId="00F9BB57" w14:textId="6FEBE5A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:rsidRPr="00B965E0" w:rsidR="00B965E0" w:rsidP="00B965E0" w:rsidRDefault="00B965E0" w14:paraId="0794A019" w14:textId="47D53D1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F26A1" w:rsidTr="0088061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F26A1" w:rsidP="00EF26A1" w:rsidRDefault="00EF26A1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B965E0" w:rsidR="00EF26A1" w:rsidP="00EF26A1" w:rsidRDefault="00EF26A1" w14:paraId="65DB1BD4" w14:textId="6B802A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DE-110</w:t>
            </w:r>
          </w:p>
        </w:tc>
        <w:tc>
          <w:tcPr>
            <w:tcW w:w="5870" w:type="dxa"/>
          </w:tcPr>
          <w:p w:rsidRPr="00B965E0" w:rsidR="00EF26A1" w:rsidP="00EF26A1" w:rsidRDefault="00EF26A1" w14:paraId="21C771E7" w14:textId="2EF7A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:rsidRPr="00B965E0" w:rsidR="00EF26A1" w:rsidP="00EF26A1" w:rsidRDefault="00EF26A1" w14:paraId="7B69753E" w14:textId="7B12F44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F26A1" w:rsidTr="00880616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F26A1" w:rsidP="00EF26A1" w:rsidRDefault="00EF26A1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B965E0" w:rsidR="00EF26A1" w:rsidP="00EF26A1" w:rsidRDefault="00EF26A1" w14:paraId="0828694A" w14:textId="2132DC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tcW w:w="5870" w:type="dxa"/>
          </w:tcPr>
          <w:p w:rsidRPr="00B965E0" w:rsidR="00EF26A1" w:rsidP="00EF26A1" w:rsidRDefault="00EF26A1" w14:paraId="115C0398" w14:textId="374AB29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:rsidRPr="00B965E0" w:rsidR="00EF26A1" w:rsidP="00EF26A1" w:rsidRDefault="00EF26A1" w14:paraId="12028B2E" w14:textId="47B2680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F26A1" w:rsidTr="00880616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EF26A1" w:rsidP="00EF26A1" w:rsidRDefault="00EF26A1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="00EF26A1" w:rsidP="00EF26A1" w:rsidRDefault="00EF26A1" w14:paraId="27EC5FE1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 xml:space="preserve">SPAN-101 or </w:t>
            </w:r>
          </w:p>
          <w:p w:rsidR="00EF26A1" w:rsidP="00EF26A1" w:rsidRDefault="00EF26A1" w14:paraId="1DE8FEFC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 xml:space="preserve">FREN-101 </w:t>
            </w: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:rsidRPr="00B965E0" w:rsidR="00EF26A1" w:rsidP="00EF26A1" w:rsidRDefault="00EF26A1" w14:paraId="00D3E271" w14:textId="3227049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tcW w:w="5870" w:type="dxa"/>
          </w:tcPr>
          <w:p w:rsidRPr="00B965E0" w:rsidR="00EF26A1" w:rsidP="00EF26A1" w:rsidRDefault="00EF26A1" w14:paraId="41DEA257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:rsidRPr="00B965E0" w:rsidR="00EF26A1" w:rsidP="00EF26A1" w:rsidRDefault="00EF26A1" w14:paraId="1506A95E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:rsidRPr="00B965E0" w:rsidR="00EF26A1" w:rsidP="00EF26A1" w:rsidRDefault="00EF26A1" w14:paraId="5BA2ADEA" w14:textId="3B9C32B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:rsidRPr="00B965E0" w:rsidR="00EF26A1" w:rsidP="00EF26A1" w:rsidRDefault="00EF26A1" w14:paraId="0AF6D1F0" w14:textId="72539AA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="00FE5239" w:rsidP="527F2355" w:rsidRDefault="00FE5239" w14:paraId="5F0DF9BC" w14:textId="12D469DC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527F2355" w:rsidRDefault="0067051E" w14:paraId="1B2AB367" w14:textId="7F5A0244">
      <w:pPr>
        <w:pStyle w:val="Heading10"/>
        <w:ind w:left="0"/>
      </w:pPr>
      <w:r w:rsidR="0067051E">
        <w:rPr/>
        <w:t>Career Options</w:t>
      </w:r>
    </w:p>
    <w:p w:rsidRPr="00702EF2" w:rsidR="00702EF2" w:rsidP="527F2355" w:rsidRDefault="00702EF2" w14:paraId="339A77B8" w14:textId="57073C05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527F2355" w:rsidR="3B827D79">
        <w:rPr>
          <w:rFonts w:cs="Calibri" w:cstheme="minorAscii"/>
          <w:sz w:val="18"/>
          <w:szCs w:val="18"/>
        </w:rPr>
        <w:t xml:space="preserve">Elementary </w:t>
      </w:r>
      <w:r w:rsidRPr="527F2355" w:rsidR="00702EF2">
        <w:rPr>
          <w:rFonts w:cs="Calibri" w:cstheme="minorAscii"/>
          <w:sz w:val="18"/>
          <w:szCs w:val="18"/>
        </w:rPr>
        <w:t>Teacher (</w:t>
      </w:r>
      <w:r w:rsidRPr="527F2355" w:rsidR="6BE7FFFE">
        <w:rPr>
          <w:rFonts w:cs="Calibri" w:cstheme="minorAscii"/>
          <w:sz w:val="18"/>
          <w:szCs w:val="18"/>
        </w:rPr>
        <w:t>B</w:t>
      </w:r>
      <w:r w:rsidRPr="527F2355" w:rsidR="00702EF2">
        <w:rPr>
          <w:rFonts w:cs="Calibri" w:cstheme="minorAscii"/>
          <w:sz w:val="18"/>
          <w:szCs w:val="18"/>
        </w:rPr>
        <w:t>)</w:t>
      </w:r>
    </w:p>
    <w:p w:rsidRPr="00702EF2" w:rsidR="00702EF2" w:rsidP="527F2355" w:rsidRDefault="00702EF2" w14:paraId="218E9E72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527F2355" w:rsidR="00702EF2">
        <w:rPr>
          <w:rFonts w:cs="Calibri" w:cstheme="minorAscii"/>
          <w:sz w:val="18"/>
          <w:szCs w:val="18"/>
        </w:rPr>
        <w:t>Early Childhood Education Administrator (A)</w:t>
      </w:r>
    </w:p>
    <w:p w:rsidR="5C5772A8" w:rsidP="527F2355" w:rsidRDefault="5C5772A8" w14:paraId="5A666CC7" w14:textId="29908824">
      <w:pPr>
        <w:pStyle w:val="Normal"/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527F2355" w:rsidR="5C5772A8">
        <w:rPr>
          <w:rFonts w:cs="Calibri" w:cstheme="minorAscii"/>
          <w:sz w:val="18"/>
          <w:szCs w:val="18"/>
        </w:rPr>
        <w:t>School Counselor (M)</w:t>
      </w:r>
    </w:p>
    <w:p w:rsidRPr="00C9219D" w:rsidR="00605018" w:rsidP="527F2355" w:rsidRDefault="0067051E" w14:paraId="4D71ED76" w14:textId="1145BBBB">
      <w:pPr>
        <w:spacing w:after="0" w:line="240" w:lineRule="auto"/>
        <w:ind w:left="360"/>
        <w:rPr>
          <w:sz w:val="18"/>
          <w:szCs w:val="18"/>
        </w:rPr>
      </w:pPr>
      <w:r w:rsidRPr="527F2355" w:rsidR="0067051E">
        <w:rPr>
          <w:rFonts w:cs="Calibri" w:cstheme="minorAscii"/>
          <w:sz w:val="18"/>
          <w:szCs w:val="18"/>
        </w:rPr>
        <w:t xml:space="preserve">Find more careers: </w:t>
      </w:r>
      <w:hyperlink r:id="R8fa26e74f9fa4aeb">
        <w:r w:rsidRPr="527F2355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C9219D" w:rsidR="00605018" w:rsidP="00605018" w:rsidRDefault="0067051E" w14:paraId="343F148A" w14:textId="2D3FC4C4">
      <w:pPr>
        <w:spacing w:after="0" w:line="240" w:lineRule="auto"/>
        <w:ind w:left="360"/>
        <w:rPr>
          <w:sz w:val="18"/>
          <w:szCs w:val="18"/>
        </w:rPr>
      </w:pPr>
      <w:r w:rsidRPr="527F2355" w:rsidR="0067051E">
        <w:rPr>
          <w:sz w:val="18"/>
          <w:szCs w:val="18"/>
        </w:rPr>
        <w:t>Required Education: A: Associate</w:t>
      </w:r>
      <w:r w:rsidRPr="527F2355" w:rsidR="2548CACD">
        <w:rPr>
          <w:sz w:val="18"/>
          <w:szCs w:val="18"/>
        </w:rPr>
        <w:t>, B: Bachelors, M: Masters</w:t>
      </w:r>
    </w:p>
    <w:p w:rsidR="00605018" w:rsidP="527F2355" w:rsidRDefault="007E2BD7" w14:paraId="31CF803D" w14:textId="2DD8D687">
      <w:pPr>
        <w:pStyle w:val="Heading10"/>
        <w:ind w:left="0"/>
      </w:pPr>
      <w:r w:rsidR="00605018">
        <w:rPr/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175F91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007B70DE" w:rsidRDefault="00F76131" w14:paraId="46C25BDD" w14:textId="2572F18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02EF2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0B965E0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B965E0" w:rsidTr="00B965E0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B965E0" w:rsidP="00B965E0" w:rsidRDefault="00B965E0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="00B965E0" w:rsidP="00B965E0" w:rsidRDefault="00B965E0" w14:paraId="7D75B519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 xml:space="preserve">SPAN-102 or </w:t>
            </w:r>
          </w:p>
          <w:p w:rsidR="00B965E0" w:rsidP="00B965E0" w:rsidRDefault="00B965E0" w14:paraId="5F54051C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 xml:space="preserve">FREN-102 </w:t>
            </w: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:rsidRPr="00B965E0" w:rsidR="00B965E0" w:rsidP="00B965E0" w:rsidRDefault="00B965E0" w14:paraId="7D5599BC" w14:textId="27B17EA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101</w:t>
            </w:r>
          </w:p>
        </w:tc>
        <w:tc>
          <w:tcPr>
            <w:tcW w:w="5870" w:type="dxa"/>
          </w:tcPr>
          <w:p w:rsidRPr="00B965E0" w:rsidR="00B965E0" w:rsidP="00B965E0" w:rsidRDefault="00B965E0" w14:paraId="3DC7E81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>Elementary Spanish II or</w:t>
            </w:r>
          </w:p>
          <w:p w:rsidRPr="00B965E0" w:rsidR="00B965E0" w:rsidP="00B965E0" w:rsidRDefault="00B965E0" w14:paraId="391FC20D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 xml:space="preserve">Elementary French II or </w:t>
            </w:r>
          </w:p>
          <w:p w:rsidRPr="00B965E0" w:rsidR="00B965E0" w:rsidP="00B965E0" w:rsidRDefault="00B965E0" w14:paraId="57F7AEC4" w14:textId="126444B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:rsidRPr="00B965E0" w:rsidR="00B965E0" w:rsidP="00B965E0" w:rsidRDefault="00B965E0" w14:paraId="53F87D94" w14:textId="2BABF73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965E0" w:rsidTr="00B965E0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B965E0" w:rsidP="00B965E0" w:rsidRDefault="00B965E0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B965E0" w:rsidR="00B965E0" w:rsidP="00B965E0" w:rsidRDefault="00B965E0" w14:paraId="1AADC63B" w14:textId="7F37EC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IOL-115</w:t>
            </w:r>
          </w:p>
        </w:tc>
        <w:tc>
          <w:tcPr>
            <w:tcW w:w="5870" w:type="dxa"/>
          </w:tcPr>
          <w:p w:rsidRPr="00B965E0" w:rsidR="00B965E0" w:rsidP="00B965E0" w:rsidRDefault="00B965E0" w14:paraId="179A7923" w14:textId="1F7F475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:rsidRPr="00B965E0" w:rsidR="00B965E0" w:rsidP="00B965E0" w:rsidRDefault="00B965E0" w14:paraId="1C25F3EE" w14:textId="70E0D21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965E0" w:rsidTr="00B965E0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B965E0" w:rsidP="00B965E0" w:rsidRDefault="00B965E0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B965E0" w:rsidR="00B965E0" w:rsidP="00B965E0" w:rsidRDefault="00B965E0" w14:paraId="09994A1B" w14:textId="7BE95F8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GEOG-101</w:t>
            </w:r>
          </w:p>
        </w:tc>
        <w:tc>
          <w:tcPr>
            <w:tcW w:w="5870" w:type="dxa"/>
          </w:tcPr>
          <w:p w:rsidRPr="00B965E0" w:rsidR="00B965E0" w:rsidP="00B965E0" w:rsidRDefault="00B965E0" w14:paraId="58BCA94D" w14:textId="430292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hysical Geography</w:t>
            </w:r>
          </w:p>
        </w:tc>
        <w:tc>
          <w:tcPr>
            <w:tcW w:w="1313" w:type="dxa"/>
          </w:tcPr>
          <w:p w:rsidRPr="00B965E0" w:rsidR="00B965E0" w:rsidP="00B965E0" w:rsidRDefault="00B965E0" w14:paraId="58B7D15A" w14:textId="54BA942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965E0" w:rsidTr="00B965E0" w14:paraId="0C3C362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B965E0" w:rsidR="00B965E0" w:rsidP="00B965E0" w:rsidRDefault="00B965E0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965E0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B965E0" w:rsidR="00B965E0" w:rsidP="00B965E0" w:rsidRDefault="00B965E0" w14:paraId="62125EC7" w14:textId="14D2BF1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B965E0" w:rsidR="00B965E0" w:rsidP="00B965E0" w:rsidRDefault="00B965E0" w14:paraId="75CAD893" w14:textId="73F89E4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ppropriate Curricula for Young Childre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B965E0" w:rsidR="00B965E0" w:rsidP="00B965E0" w:rsidRDefault="00B965E0" w14:paraId="01E368E8" w14:textId="23DDF9D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7DF6859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F26A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115"/>
        <w:gridCol w:w="5789"/>
        <w:gridCol w:w="1313"/>
      </w:tblGrid>
      <w:tr w:rsidRPr="00AF5BE0" w:rsidR="00F76131" w:rsidTr="1ECDC12A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89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B965E0" w:rsidTr="1ECDC12A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B965E0" w:rsidP="00B965E0" w:rsidRDefault="00B965E0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tcMar/>
          </w:tcPr>
          <w:p w:rsidRPr="00B965E0" w:rsidR="00B965E0" w:rsidP="1ECDC12A" w:rsidRDefault="00EF26A1" w14:paraId="39141659" w14:textId="4B23B5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1ECDC12A" w:rsidR="00EF26A1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HIST-160</w:t>
            </w:r>
            <w:r w:rsidRPr="1ECDC12A" w:rsidR="0A88D233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/ETHS-16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89" w:type="dxa"/>
            <w:tcMar/>
          </w:tcPr>
          <w:p w:rsidRPr="00EF26A1" w:rsidR="00B965E0" w:rsidP="00EF26A1" w:rsidRDefault="00EF26A1" w14:paraId="52AA2F38" w14:textId="40A0834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</w:t>
            </w:r>
            <w:r w:rsidRPr="00B965E0" w:rsid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B965E0" w:rsidR="00B965E0" w:rsidP="00B965E0" w:rsidRDefault="00EF26A1" w14:paraId="65E25DD8" w14:textId="3B8DEE4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>3</w:t>
            </w:r>
          </w:p>
        </w:tc>
      </w:tr>
      <w:tr w:rsidR="00B965E0" w:rsidTr="1ECDC12A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B965E0" w:rsidP="00B965E0" w:rsidRDefault="00B965E0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tcMar/>
          </w:tcPr>
          <w:p w:rsidRPr="00B965E0" w:rsidR="00B965E0" w:rsidP="00B965E0" w:rsidRDefault="00B965E0" w14:paraId="6E237BC8" w14:textId="267ED6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89" w:type="dxa"/>
            <w:tcMar/>
          </w:tcPr>
          <w:p w:rsidRPr="00B965E0" w:rsidR="00B965E0" w:rsidP="00B965E0" w:rsidRDefault="00B965E0" w14:paraId="6250AC6D" w14:textId="6AF9749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B965E0" w:rsidR="00B965E0" w:rsidP="00B965E0" w:rsidRDefault="00B965E0" w14:paraId="4BF3CCB4" w14:textId="7EFA22A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965E0" w:rsidTr="1ECDC12A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B965E0" w:rsidP="00B965E0" w:rsidRDefault="00B965E0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tcMar/>
          </w:tcPr>
          <w:p w:rsidRPr="00B965E0" w:rsidR="00B965E0" w:rsidP="00B965E0" w:rsidRDefault="00B965E0" w14:paraId="5D119A5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Pr="00B965E0" w:rsidR="00B965E0" w:rsidP="00B965E0" w:rsidRDefault="00B965E0" w14:paraId="758A2ED0" w14:textId="075BF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89" w:type="dxa"/>
            <w:tcMar/>
          </w:tcPr>
          <w:p w:rsidRPr="00B965E0" w:rsidR="00B965E0" w:rsidP="00B965E0" w:rsidRDefault="00B965E0" w14:paraId="6F6BC55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:rsidRPr="00B965E0" w:rsidR="00B965E0" w:rsidP="00B965E0" w:rsidRDefault="00B965E0" w14:paraId="5132DCF8" w14:textId="147F923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B965E0" w:rsidR="00B965E0" w:rsidP="00B965E0" w:rsidRDefault="00B965E0" w14:paraId="2753F63B" w14:textId="7D195DE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965E0" w:rsidTr="1ECDC12A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B965E0" w:rsidR="00B965E0" w:rsidP="00B965E0" w:rsidRDefault="00B965E0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B965E0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tcMar/>
          </w:tcPr>
          <w:p w:rsidR="00B965E0" w:rsidP="00B965E0" w:rsidRDefault="00B965E0" w14:paraId="5741CA0F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SPAN-201 or </w:t>
            </w:r>
          </w:p>
          <w:p w:rsidR="00B965E0" w:rsidP="00B965E0" w:rsidRDefault="00B965E0" w14:paraId="780DD7CF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FREN-201 </w:t>
            </w: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:rsidRPr="00B965E0" w:rsidR="00B965E0" w:rsidP="00B965E0" w:rsidRDefault="00B965E0" w14:paraId="394AF44D" w14:textId="11F17B2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SL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89" w:type="dxa"/>
            <w:tcMar/>
          </w:tcPr>
          <w:p w:rsidRPr="00B965E0" w:rsidR="00B965E0" w:rsidP="00B965E0" w:rsidRDefault="00B965E0" w14:paraId="6ACDE11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965E0">
              <w:rPr>
                <w:rFonts w:cstheme="minorHAnsi"/>
                <w:color w:val="000000"/>
                <w:sz w:val="22"/>
                <w:szCs w:val="24"/>
              </w:rPr>
              <w:t>Intermediate Spanish I or</w:t>
            </w:r>
          </w:p>
          <w:p w:rsidRPr="00B965E0" w:rsidR="00B965E0" w:rsidP="00B965E0" w:rsidRDefault="00B965E0" w14:paraId="7740375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965E0">
              <w:rPr>
                <w:rFonts w:cstheme="minorHAnsi"/>
                <w:color w:val="000000"/>
                <w:sz w:val="22"/>
                <w:szCs w:val="24"/>
              </w:rPr>
              <w:t xml:space="preserve">Intermediate French I or </w:t>
            </w:r>
          </w:p>
          <w:p w:rsidRPr="00B965E0" w:rsidR="00B965E0" w:rsidP="00B965E0" w:rsidRDefault="00B965E0" w14:paraId="0B8B04D1" w14:textId="75971F3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B965E0" w:rsidR="00B965E0" w:rsidP="00B965E0" w:rsidRDefault="00B965E0" w14:paraId="6F448D68" w14:textId="4195D73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F26A1" w:rsidTr="1ECDC12A" w14:paraId="404EBC9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B965E0" w:rsidR="00EF26A1" w:rsidP="00B965E0" w:rsidRDefault="00EF26A1" w14:paraId="0E229F8F" w14:textId="0DA8FBE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B965E0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5" w:type="dxa"/>
            <w:shd w:val="clear" w:color="auto" w:fill="F2F2F2" w:themeFill="background1" w:themeFillShade="F2"/>
            <w:tcMar/>
          </w:tcPr>
          <w:p w:rsidRPr="00B965E0" w:rsidR="00EF26A1" w:rsidP="00B965E0" w:rsidRDefault="00EF26A1" w14:paraId="614FF150" w14:textId="3CE3D47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Cs w:val="24"/>
                <w:bdr w:val="none" w:color="auto" w:sz="0" w:space="0" w:frame="1"/>
              </w:rPr>
            </w:pPr>
            <w:r>
              <w:rPr>
                <w:rFonts w:asciiTheme="minorHAnsi" w:hAnsiTheme="minorHAnsi" w:cstheme="minorHAnsi"/>
                <w:color w:val="000000"/>
                <w:szCs w:val="24"/>
                <w:bdr w:val="none" w:color="auto" w:sz="0" w:space="0" w:frame="1"/>
              </w:rPr>
              <w:t>CDE-29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89" w:type="dxa"/>
            <w:shd w:val="clear" w:color="auto" w:fill="F2F2F2" w:themeFill="background1" w:themeFillShade="F2"/>
            <w:tcMar/>
          </w:tcPr>
          <w:p w:rsidRPr="00B965E0" w:rsidR="00EF26A1" w:rsidP="00B965E0" w:rsidRDefault="00EF26A1" w14:paraId="52E96506" w14:textId="633C94B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Cs w:val="24"/>
              </w:rPr>
            </w:pPr>
            <w:r w:rsidRPr="00EF26A1">
              <w:rPr>
                <w:rFonts w:cstheme="minorHAnsi"/>
                <w:color w:val="000000"/>
                <w:szCs w:val="24"/>
              </w:rPr>
              <w:t>Special Projects: Child Development and Edu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B965E0" w:rsidR="00EF26A1" w:rsidP="00B965E0" w:rsidRDefault="00EF26A1" w14:paraId="5ED584A6" w14:textId="28FB7C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Cs w:val="24"/>
              </w:rPr>
              <w:t>1</w:t>
            </w:r>
          </w:p>
        </w:tc>
      </w:tr>
    </w:tbl>
    <w:p w:rsidRPr="00AC4A21" w:rsidR="0072641A" w:rsidP="00E53D36" w:rsidRDefault="0072641A" w14:paraId="33DFC3E7" w14:textId="77777777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Pr="007B70DE" w:rsidR="0072641A" w:rsidP="007B70DE" w:rsidRDefault="0072641A" w14:paraId="62AD77F4" w14:textId="2F0495D7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>: Some CSU's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w:history="1" r:id="rId23">
        <w:proofErr w:type="spellStart"/>
        <w:r w:rsidRPr="00945659" w:rsidR="00945659">
          <w:rPr>
            <w:rStyle w:val="Hyperlink"/>
            <w:rFonts w:cstheme="minorHAnsi"/>
            <w:color w:val="005C9E"/>
            <w:sz w:val="18"/>
            <w:szCs w:val="18"/>
            <w:bdr w:val="none" w:color="auto" w:sz="0" w:space="0" w:frame="1"/>
            <w:shd w:val="clear" w:color="auto" w:fill="FFFFFF"/>
          </w:rPr>
          <w:t>CSUSM</w:t>
        </w:r>
        <w:proofErr w:type="spellEnd"/>
        <w:r w:rsidRPr="00945659" w:rsidR="00945659">
          <w:rPr>
            <w:rStyle w:val="Hyperlink"/>
            <w:rFonts w:cstheme="minorHAnsi"/>
            <w:color w:val="005C9E"/>
            <w:sz w:val="18"/>
            <w:szCs w:val="18"/>
            <w:bdr w:val="none" w:color="auto" w:sz="0" w:space="0" w:frame="1"/>
            <w:shd w:val="clear" w:color="auto" w:fill="FFFFFF"/>
          </w:rPr>
          <w:t xml:space="preserve"> Grad Requirements: Language</w:t>
        </w:r>
      </w:hyperlink>
    </w:p>
    <w:p w:rsidRPr="00BA7301" w:rsidR="00F76AA4" w:rsidP="00BA7301" w:rsidRDefault="00F76AA4" w14:paraId="6885DCF5" w14:textId="51130B83">
      <w:pPr>
        <w:spacing w:before="240" w:after="0"/>
        <w:ind w:left="270"/>
        <w:rPr>
          <w:rStyle w:val="Heading1Char0"/>
        </w:rPr>
      </w:pPr>
      <w:r w:rsidRPr="00BA7301">
        <w:rPr>
          <w:rStyle w:val="Heading1Char0"/>
        </w:rPr>
        <w:t>Work Experience</w:t>
      </w:r>
    </w:p>
    <w:p w:rsidRPr="00486099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63814" w:rsidP="00DF2F19" w:rsidRDefault="00763814" w14:paraId="097F519C" w14:textId="77777777">
      <w:pPr>
        <w:spacing w:after="0" w:line="240" w:lineRule="auto"/>
      </w:pPr>
      <w:r>
        <w:separator/>
      </w:r>
    </w:p>
  </w:endnote>
  <w:endnote w:type="continuationSeparator" w:id="0">
    <w:p w:rsidR="00763814" w:rsidP="00DF2F19" w:rsidRDefault="00763814" w14:paraId="32851C06" w14:textId="77777777">
      <w:pPr>
        <w:spacing w:after="0" w:line="240" w:lineRule="auto"/>
      </w:pPr>
      <w:r>
        <w:continuationSeparator/>
      </w:r>
    </w:p>
  </w:endnote>
  <w:endnote w:type="continuationNotice" w:id="1">
    <w:p w:rsidR="00763814" w:rsidRDefault="00763814" w14:paraId="4CFD960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741A9" w:rsidRDefault="001741A9" w14:paraId="799B993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63814" w:rsidP="00DF2F19" w:rsidRDefault="00763814" w14:paraId="11B12CDD" w14:textId="77777777">
      <w:pPr>
        <w:spacing w:after="0" w:line="240" w:lineRule="auto"/>
      </w:pPr>
      <w:r>
        <w:separator/>
      </w:r>
    </w:p>
  </w:footnote>
  <w:footnote w:type="continuationSeparator" w:id="0">
    <w:p w:rsidR="00763814" w:rsidP="00DF2F19" w:rsidRDefault="00763814" w14:paraId="4FD0C7F7" w14:textId="77777777">
      <w:pPr>
        <w:spacing w:after="0" w:line="240" w:lineRule="auto"/>
      </w:pPr>
      <w:r>
        <w:continuationSeparator/>
      </w:r>
    </w:p>
  </w:footnote>
  <w:footnote w:type="continuationNotice" w:id="1">
    <w:p w:rsidR="00763814" w:rsidRDefault="00763814" w14:paraId="2A83539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741A9" w:rsidRDefault="001741A9" w14:paraId="3D9D7BE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741A9" w:rsidRDefault="001741A9" w14:paraId="0837E14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6BD4FF84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2D97C6D7" w:rsidR="2D97C6D7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2D97C6D7" w:rsidR="2D97C6D7">
      <w:rPr>
        <w:rFonts w:ascii="Gill Sans MT" w:hAnsi="Gill Sans MT" w:cs="Times New Roman"/>
        <w:caps w:val="1"/>
        <w:sz w:val="40"/>
        <w:szCs w:val="40"/>
      </w:rPr>
      <w:t xml:space="preserve"> Map</w:t>
    </w:r>
    <w:r w:rsidRPr="2D97C6D7" w:rsidR="2D97C6D7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2D97C6D7" w:rsidR="2D97C6D7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13403096">
    <w:abstractNumId w:val="1"/>
  </w:num>
  <w:num w:numId="2" w16cid:durableId="1064570291">
    <w:abstractNumId w:val="2"/>
  </w:num>
  <w:num w:numId="3" w16cid:durableId="868756470">
    <w:abstractNumId w:val="3"/>
  </w:num>
  <w:num w:numId="4" w16cid:durableId="610088620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2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41A9"/>
    <w:rsid w:val="00175F91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D254D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2F2D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82555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63814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5E0B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301"/>
    <w:rsid w:val="00BA76E4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23E61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A1"/>
    <w:rsid w:val="00EF26D3"/>
    <w:rsid w:val="00EF3B44"/>
    <w:rsid w:val="00F003A4"/>
    <w:rsid w:val="00F0078F"/>
    <w:rsid w:val="00F02482"/>
    <w:rsid w:val="00F1180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C3FD2"/>
    <w:rsid w:val="00FD7189"/>
    <w:rsid w:val="00FE5239"/>
    <w:rsid w:val="0A88D233"/>
    <w:rsid w:val="0B7E9E63"/>
    <w:rsid w:val="0F8D2952"/>
    <w:rsid w:val="1ECDC12A"/>
    <w:rsid w:val="2548CACD"/>
    <w:rsid w:val="2D97C6D7"/>
    <w:rsid w:val="391CE197"/>
    <w:rsid w:val="3B827D79"/>
    <w:rsid w:val="527F2355"/>
    <w:rsid w:val="54CFE5DD"/>
    <w:rsid w:val="5C5772A8"/>
    <w:rsid w:val="5E4FBEEE"/>
    <w:rsid w:val="6BC5A876"/>
    <w:rsid w:val="6BE7FFFE"/>
    <w:rsid w:val="74DD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s://www.csusm.edu/academicadvising/gradrequirements/language/index.html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5f7290221513460f" /><Relationship Type="http://schemas.openxmlformats.org/officeDocument/2006/relationships/hyperlink" Target="https://catalog.msjc.edu/instructional-programs/" TargetMode="External" Id="R0e2e02cc583c4741" /><Relationship Type="http://schemas.openxmlformats.org/officeDocument/2006/relationships/hyperlink" Target="http://msjc.emsicc.com" TargetMode="External" Id="R8fa26e74f9fa4aeb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DS_AAT_Child_Adolescent_Dev_CSUSM</dc:title>
  <dc:subject/>
  <dc:creator>Rhonda Nishimoto</dc:creator>
  <keywords/>
  <dc:description/>
  <lastModifiedBy>Meghan Basgall</lastModifiedBy>
  <revision>11</revision>
  <dcterms:created xsi:type="dcterms:W3CDTF">2021-02-23T20:14:00.0000000Z</dcterms:created>
  <dcterms:modified xsi:type="dcterms:W3CDTF">2023-05-15T17:56:51.93217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